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06" w:type="dxa"/>
        <w:shd w:val="clear" w:color="auto" w:fill="CCCCFF"/>
        <w:tblLook w:val="01E0" w:firstRow="1" w:lastRow="1" w:firstColumn="1" w:lastColumn="1" w:noHBand="0" w:noVBand="0"/>
      </w:tblPr>
      <w:tblGrid>
        <w:gridCol w:w="10206"/>
      </w:tblGrid>
      <w:tr w:rsidR="001521AD" w:rsidRPr="00C779B5" w:rsidTr="006B6E90">
        <w:trPr>
          <w:trHeight w:val="843"/>
        </w:trPr>
        <w:tc>
          <w:tcPr>
            <w:tcW w:w="10206" w:type="dxa"/>
            <w:shd w:val="clear" w:color="auto" w:fill="CCCCFF"/>
            <w:vAlign w:val="center"/>
          </w:tcPr>
          <w:p w:rsidR="00677812" w:rsidRDefault="00702EA5" w:rsidP="009D2F76">
            <w:pPr>
              <w:spacing w:line="360" w:lineRule="exact"/>
              <w:ind w:rightChars="20" w:right="42"/>
              <w:jc w:val="center"/>
              <w:rPr>
                <w:rFonts w:ascii="Cooper Black" w:hAnsi="Cooper Black"/>
                <w:sz w:val="32"/>
                <w:szCs w:val="40"/>
              </w:rPr>
            </w:pPr>
            <w:r>
              <w:rPr>
                <w:rFonts w:ascii="Cooper Black" w:hAnsi="Cooper Black" w:hint="eastAsia"/>
                <w:sz w:val="32"/>
                <w:szCs w:val="40"/>
              </w:rPr>
              <w:t xml:space="preserve">Notification of </w:t>
            </w:r>
            <w:r>
              <w:rPr>
                <w:rFonts w:ascii="Cooper Black" w:hAnsi="Cooper Black"/>
                <w:sz w:val="32"/>
                <w:szCs w:val="40"/>
              </w:rPr>
              <w:t>Intent to</w:t>
            </w:r>
            <w:r w:rsidR="00677812">
              <w:rPr>
                <w:rFonts w:ascii="Cooper Black" w:hAnsi="Cooper Black"/>
                <w:sz w:val="32"/>
                <w:szCs w:val="40"/>
              </w:rPr>
              <w:t xml:space="preserve"> </w:t>
            </w:r>
            <w:r>
              <w:rPr>
                <w:rFonts w:ascii="Cooper Black" w:hAnsi="Cooper Black"/>
                <w:sz w:val="32"/>
                <w:szCs w:val="40"/>
              </w:rPr>
              <w:t>Submit</w:t>
            </w:r>
          </w:p>
          <w:p w:rsidR="001521AD" w:rsidRPr="00C779B5" w:rsidRDefault="00D16261" w:rsidP="009D2F76">
            <w:pPr>
              <w:spacing w:line="360" w:lineRule="exact"/>
              <w:ind w:rightChars="20" w:right="42"/>
              <w:jc w:val="center"/>
              <w:rPr>
                <w:rFonts w:ascii="Arial Black" w:hAnsi="Arial Black"/>
                <w:sz w:val="32"/>
                <w:szCs w:val="40"/>
              </w:rPr>
            </w:pPr>
            <w:r>
              <w:rPr>
                <w:rFonts w:ascii="Cooper Black" w:hAnsi="Cooper Black"/>
                <w:sz w:val="32"/>
                <w:szCs w:val="40"/>
              </w:rPr>
              <w:t>a Master’s Thesis / Research Report</w:t>
            </w:r>
          </w:p>
        </w:tc>
      </w:tr>
    </w:tbl>
    <w:p w:rsidR="009D2F76" w:rsidRDefault="009D2F76" w:rsidP="00677812">
      <w:pPr>
        <w:tabs>
          <w:tab w:val="left" w:pos="2124"/>
        </w:tabs>
        <w:spacing w:line="240" w:lineRule="exact"/>
        <w:ind w:right="157"/>
        <w:rPr>
          <w:rFonts w:ascii="Arial Narrow" w:hAnsi="Arial Narrow"/>
          <w:sz w:val="18"/>
          <w:szCs w:val="18"/>
        </w:rPr>
      </w:pPr>
    </w:p>
    <w:p w:rsidR="001521AD" w:rsidRPr="00142BF9" w:rsidRDefault="00980038" w:rsidP="00532376">
      <w:pPr>
        <w:tabs>
          <w:tab w:val="left" w:pos="2124"/>
        </w:tabs>
        <w:spacing w:line="240" w:lineRule="exact"/>
        <w:ind w:right="15"/>
        <w:rPr>
          <w:rFonts w:ascii="Arial Narrow" w:hAnsi="Arial Narrow"/>
          <w:sz w:val="18"/>
          <w:szCs w:val="18"/>
        </w:rPr>
      </w:pPr>
      <w:r w:rsidRPr="00142BF9">
        <w:rPr>
          <w:rFonts w:ascii="Arial Narrow" w:hAnsi="Arial Narrow"/>
          <w:sz w:val="18"/>
          <w:szCs w:val="18"/>
        </w:rPr>
        <w:t xml:space="preserve">All </w:t>
      </w:r>
      <w:r w:rsidR="00DB6611" w:rsidRPr="00142BF9">
        <w:rPr>
          <w:rFonts w:ascii="Arial Narrow" w:hAnsi="Arial Narrow" w:hint="eastAsia"/>
          <w:sz w:val="18"/>
          <w:szCs w:val="18"/>
        </w:rPr>
        <w:t xml:space="preserve">students in their final semester </w:t>
      </w:r>
      <w:r w:rsidR="001148C7" w:rsidRPr="00142BF9">
        <w:rPr>
          <w:rFonts w:ascii="Arial Narrow" w:hAnsi="Arial Narrow"/>
          <w:sz w:val="18"/>
          <w:szCs w:val="18"/>
        </w:rPr>
        <w:t>must</w:t>
      </w:r>
      <w:r w:rsidRPr="00142BF9">
        <w:rPr>
          <w:rFonts w:ascii="Arial Narrow" w:hAnsi="Arial Narrow"/>
          <w:sz w:val="18"/>
          <w:szCs w:val="18"/>
        </w:rPr>
        <w:t xml:space="preserve"> submit a</w:t>
      </w:r>
      <w:r w:rsidR="00DB6611" w:rsidRPr="00142BF9">
        <w:rPr>
          <w:rFonts w:ascii="Arial Narrow" w:hAnsi="Arial Narrow" w:hint="eastAsia"/>
          <w:sz w:val="18"/>
          <w:szCs w:val="18"/>
        </w:rPr>
        <w:t xml:space="preserve"> notification of the</w:t>
      </w:r>
      <w:r w:rsidR="00D16261" w:rsidRPr="00142BF9">
        <w:rPr>
          <w:rFonts w:ascii="Arial Narrow" w:hAnsi="Arial Narrow"/>
          <w:sz w:val="18"/>
          <w:szCs w:val="18"/>
        </w:rPr>
        <w:t xml:space="preserve">ir intent to submit a Master’s Thesis / Research Report </w:t>
      </w:r>
      <w:r w:rsidR="00DB6611" w:rsidRPr="00142BF9">
        <w:rPr>
          <w:rFonts w:ascii="Arial Narrow" w:hAnsi="Arial Narrow"/>
          <w:sz w:val="18"/>
          <w:szCs w:val="18"/>
        </w:rPr>
        <w:t>accompanied</w:t>
      </w:r>
      <w:r w:rsidR="00F130A9" w:rsidRPr="00142BF9">
        <w:rPr>
          <w:rFonts w:ascii="Arial Narrow" w:hAnsi="Arial Narrow" w:hint="eastAsia"/>
          <w:sz w:val="18"/>
          <w:szCs w:val="18"/>
        </w:rPr>
        <w:t xml:space="preserve"> by </w:t>
      </w:r>
      <w:r w:rsidR="00E15BC4" w:rsidRPr="00142BF9">
        <w:rPr>
          <w:rFonts w:ascii="Arial Narrow" w:hAnsi="Arial Narrow"/>
          <w:sz w:val="18"/>
          <w:szCs w:val="18"/>
        </w:rPr>
        <w:t xml:space="preserve">a </w:t>
      </w:r>
      <w:r w:rsidR="00F130A9" w:rsidRPr="00142BF9">
        <w:rPr>
          <w:rFonts w:ascii="Arial Narrow" w:hAnsi="Arial Narrow" w:hint="eastAsia"/>
          <w:b/>
          <w:sz w:val="18"/>
          <w:szCs w:val="18"/>
          <w:u w:val="single"/>
        </w:rPr>
        <w:t>summary</w:t>
      </w:r>
      <w:r w:rsidR="00F130A9" w:rsidRPr="00142BF9">
        <w:rPr>
          <w:rFonts w:ascii="Arial Narrow" w:hAnsi="Arial Narrow" w:hint="eastAsia"/>
          <w:sz w:val="18"/>
          <w:szCs w:val="18"/>
        </w:rPr>
        <w:t xml:space="preserve"> of their </w:t>
      </w:r>
      <w:r w:rsidR="00D16261" w:rsidRPr="00142BF9">
        <w:rPr>
          <w:rFonts w:ascii="Arial Narrow" w:hAnsi="Arial Narrow"/>
          <w:sz w:val="18"/>
          <w:szCs w:val="18"/>
        </w:rPr>
        <w:t>Master’s Thesis / Research Report</w:t>
      </w:r>
      <w:r w:rsidR="001148C7" w:rsidRPr="00142BF9">
        <w:rPr>
          <w:rFonts w:ascii="Arial Narrow" w:hAnsi="Arial Narrow"/>
          <w:sz w:val="18"/>
          <w:szCs w:val="18"/>
        </w:rPr>
        <w:t xml:space="preserve">, which </w:t>
      </w:r>
      <w:r w:rsidR="002206B6" w:rsidRPr="00142BF9">
        <w:rPr>
          <w:rFonts w:ascii="Arial Narrow" w:hAnsi="Arial Narrow"/>
          <w:sz w:val="18"/>
          <w:szCs w:val="18"/>
        </w:rPr>
        <w:t xml:space="preserve">should be </w:t>
      </w:r>
      <w:r w:rsidR="002206B6" w:rsidRPr="00142BF9">
        <w:rPr>
          <w:rFonts w:ascii="Arial Narrow" w:hAnsi="Arial Narrow"/>
          <w:sz w:val="18"/>
          <w:szCs w:val="18"/>
          <w:u w:val="single"/>
        </w:rPr>
        <w:t>typed</w:t>
      </w:r>
      <w:r w:rsidR="002206B6" w:rsidRPr="00142BF9">
        <w:rPr>
          <w:rFonts w:ascii="Arial Narrow" w:hAnsi="Arial Narrow"/>
          <w:sz w:val="18"/>
          <w:szCs w:val="18"/>
        </w:rPr>
        <w:t>, not handwritten.</w:t>
      </w:r>
      <w:r w:rsidR="00702EA5" w:rsidRPr="00142BF9">
        <w:rPr>
          <w:rFonts w:ascii="Arial Narrow" w:hAnsi="Arial Narrow"/>
          <w:sz w:val="18"/>
          <w:szCs w:val="18"/>
        </w:rPr>
        <w:t xml:space="preserve"> </w:t>
      </w:r>
      <w:r w:rsidR="00702EA5" w:rsidRPr="00142BF9">
        <w:rPr>
          <w:rFonts w:ascii="Arial Narrow" w:hAnsi="Arial Narrow" w:hint="eastAsia"/>
          <w:sz w:val="18"/>
          <w:szCs w:val="18"/>
        </w:rPr>
        <w:t xml:space="preserve">See the </w:t>
      </w:r>
      <w:r w:rsidR="00702EA5" w:rsidRPr="00142BF9">
        <w:rPr>
          <w:rFonts w:ascii="Arial Narrow" w:hAnsi="Arial Narrow"/>
          <w:sz w:val="18"/>
          <w:szCs w:val="18"/>
        </w:rPr>
        <w:t>Master’s Thesis / Research Report</w:t>
      </w:r>
      <w:r w:rsidR="00702EA5" w:rsidRPr="00142BF9">
        <w:rPr>
          <w:rFonts w:ascii="Arial Narrow" w:hAnsi="Arial Narrow" w:hint="eastAsia"/>
          <w:sz w:val="18"/>
          <w:szCs w:val="18"/>
        </w:rPr>
        <w:t xml:space="preserve"> </w:t>
      </w:r>
      <w:r w:rsidR="003F0C7F" w:rsidRPr="00142BF9">
        <w:rPr>
          <w:rFonts w:ascii="Arial Narrow" w:hAnsi="Arial Narrow"/>
          <w:sz w:val="18"/>
          <w:szCs w:val="18"/>
        </w:rPr>
        <w:t>s</w:t>
      </w:r>
      <w:r w:rsidR="00702EA5" w:rsidRPr="00142BF9">
        <w:rPr>
          <w:rFonts w:ascii="Arial Narrow" w:hAnsi="Arial Narrow" w:hint="eastAsia"/>
          <w:sz w:val="18"/>
          <w:szCs w:val="18"/>
        </w:rPr>
        <w:t xml:space="preserve">ection on the Graduate School </w:t>
      </w:r>
      <w:r w:rsidR="003F0C7F" w:rsidRPr="00142BF9">
        <w:rPr>
          <w:rFonts w:ascii="Arial Narrow" w:hAnsi="Arial Narrow"/>
          <w:sz w:val="18"/>
          <w:szCs w:val="18"/>
        </w:rPr>
        <w:t>Website</w:t>
      </w:r>
      <w:r w:rsidR="00702EA5" w:rsidRPr="00142BF9">
        <w:rPr>
          <w:rFonts w:ascii="Arial Narrow" w:hAnsi="Arial Narrow" w:hint="eastAsia"/>
          <w:sz w:val="18"/>
          <w:szCs w:val="18"/>
        </w:rPr>
        <w:t xml:space="preserve"> for details. </w:t>
      </w:r>
    </w:p>
    <w:p w:rsidR="00AD6653" w:rsidRPr="00142BF9" w:rsidRDefault="00AD6653" w:rsidP="00532376">
      <w:pPr>
        <w:tabs>
          <w:tab w:val="left" w:pos="2124"/>
        </w:tabs>
        <w:spacing w:line="240" w:lineRule="exact"/>
        <w:ind w:right="15"/>
        <w:rPr>
          <w:rFonts w:ascii="Arial Narrow" w:hAnsi="Arial Narrow"/>
          <w:sz w:val="18"/>
          <w:szCs w:val="18"/>
        </w:rPr>
      </w:pPr>
      <w:r w:rsidRPr="00142BF9">
        <w:rPr>
          <w:rFonts w:ascii="Arial Narrow" w:hAnsi="Arial Narrow"/>
          <w:sz w:val="18"/>
          <w:szCs w:val="18"/>
          <w:u w:val="single"/>
        </w:rPr>
        <w:t xml:space="preserve">Submission of this form and a summary of the </w:t>
      </w:r>
      <w:r w:rsidR="00D16261" w:rsidRPr="00142BF9">
        <w:rPr>
          <w:rFonts w:ascii="Arial Narrow" w:hAnsi="Arial Narrow"/>
          <w:sz w:val="18"/>
          <w:szCs w:val="18"/>
          <w:u w:val="single"/>
        </w:rPr>
        <w:t>Master’s Thesis / Research Report</w:t>
      </w:r>
      <w:r w:rsidRPr="00142BF9">
        <w:rPr>
          <w:rFonts w:ascii="Arial Narrow" w:hAnsi="Arial Narrow"/>
          <w:sz w:val="18"/>
          <w:szCs w:val="18"/>
          <w:u w:val="single"/>
        </w:rPr>
        <w:t xml:space="preserve"> is required to ensure that appropriate</w:t>
      </w:r>
      <w:r w:rsidR="003845A0" w:rsidRPr="00142BF9">
        <w:rPr>
          <w:rFonts w:ascii="Arial Narrow" w:hAnsi="Arial Narrow"/>
          <w:sz w:val="18"/>
          <w:szCs w:val="18"/>
          <w:u w:val="single"/>
        </w:rPr>
        <w:t xml:space="preserve"> examiners are appointed and</w:t>
      </w:r>
      <w:r w:rsidRPr="00142BF9">
        <w:rPr>
          <w:rFonts w:ascii="Arial Narrow" w:hAnsi="Arial Narrow"/>
          <w:sz w:val="18"/>
          <w:szCs w:val="18"/>
          <w:u w:val="single"/>
        </w:rPr>
        <w:t xml:space="preserve"> a fair examination is conducted</w:t>
      </w:r>
      <w:r w:rsidRPr="00142BF9">
        <w:rPr>
          <w:rFonts w:ascii="Arial Narrow" w:hAnsi="Arial Narrow"/>
          <w:sz w:val="18"/>
          <w:szCs w:val="18"/>
        </w:rPr>
        <w:t xml:space="preserve">. </w:t>
      </w:r>
    </w:p>
    <w:p w:rsidR="001D0F84" w:rsidRPr="00142BF9" w:rsidRDefault="00EF7754" w:rsidP="00532376">
      <w:pPr>
        <w:tabs>
          <w:tab w:val="left" w:pos="2124"/>
        </w:tabs>
        <w:spacing w:line="240" w:lineRule="exact"/>
        <w:ind w:right="15"/>
        <w:rPr>
          <w:rFonts w:ascii="Arial Narrow" w:hAnsi="Arial Narrow"/>
          <w:sz w:val="18"/>
          <w:szCs w:val="18"/>
        </w:rPr>
      </w:pPr>
      <w:r w:rsidRPr="00142BF9">
        <w:rPr>
          <w:rFonts w:ascii="Arial Narrow" w:hAnsi="Arial Narrow"/>
          <w:b/>
          <w:bCs/>
          <w:sz w:val="18"/>
          <w:szCs w:val="18"/>
        </w:rPr>
        <w:t>NOTE:</w:t>
      </w:r>
      <w:r w:rsidRPr="00142BF9">
        <w:rPr>
          <w:rFonts w:ascii="Arial Narrow" w:hAnsi="Arial Narrow"/>
          <w:sz w:val="18"/>
          <w:szCs w:val="18"/>
        </w:rPr>
        <w:t xml:space="preserve"> </w:t>
      </w:r>
      <w:r w:rsidR="00702EA5" w:rsidRPr="00142BF9">
        <w:rPr>
          <w:rFonts w:ascii="Arial Narrow" w:hAnsi="Arial Narrow"/>
          <w:sz w:val="18"/>
          <w:szCs w:val="18"/>
        </w:rPr>
        <w:t xml:space="preserve">Failure to submit this form may result in </w:t>
      </w:r>
      <w:r w:rsidR="00E15BC4" w:rsidRPr="00142BF9">
        <w:rPr>
          <w:rFonts w:ascii="Arial Narrow" w:hAnsi="Arial Narrow"/>
          <w:sz w:val="18"/>
          <w:szCs w:val="18"/>
        </w:rPr>
        <w:t xml:space="preserve">an </w:t>
      </w:r>
      <w:r w:rsidR="00702EA5" w:rsidRPr="00142BF9">
        <w:rPr>
          <w:rFonts w:ascii="Arial Narrow" w:hAnsi="Arial Narrow"/>
          <w:sz w:val="18"/>
          <w:szCs w:val="18"/>
        </w:rPr>
        <w:t>inappropriate selection of examiners which may affect the entire examination process</w:t>
      </w:r>
      <w:r w:rsidR="001D0F84">
        <w:rPr>
          <w:rFonts w:ascii="Arial Narrow" w:hAnsi="Arial Narrow"/>
          <w:sz w:val="18"/>
          <w:szCs w:val="18"/>
        </w:rPr>
        <w:t>.</w:t>
      </w:r>
    </w:p>
    <w:p w:rsidR="00D07397" w:rsidRPr="00142BF9" w:rsidRDefault="00D07397" w:rsidP="00532376">
      <w:pPr>
        <w:tabs>
          <w:tab w:val="left" w:pos="2124"/>
        </w:tabs>
        <w:spacing w:line="240" w:lineRule="exact"/>
        <w:ind w:right="15"/>
        <w:rPr>
          <w:rFonts w:ascii="Arial Narrow" w:hAnsi="Arial Narrow"/>
          <w:sz w:val="18"/>
          <w:szCs w:val="18"/>
        </w:rPr>
      </w:pPr>
    </w:p>
    <w:p w:rsidR="00D07397" w:rsidRPr="00142BF9" w:rsidRDefault="00D07397" w:rsidP="00532376">
      <w:pPr>
        <w:tabs>
          <w:tab w:val="left" w:pos="2124"/>
        </w:tabs>
        <w:spacing w:line="240" w:lineRule="exact"/>
        <w:ind w:right="15"/>
        <w:rPr>
          <w:rFonts w:ascii="Arial Narrow" w:hAnsi="Arial Narrow"/>
          <w:sz w:val="18"/>
          <w:szCs w:val="18"/>
        </w:rPr>
      </w:pPr>
      <w:r w:rsidRPr="00142BF9">
        <w:rPr>
          <w:rFonts w:ascii="Arial Narrow" w:hAnsi="Arial Narrow" w:cs="Arial"/>
          <w:sz w:val="18"/>
          <w:szCs w:val="18"/>
        </w:rPr>
        <w:t>Submission Deadlines:</w:t>
      </w:r>
      <w:r w:rsidRPr="00142BF9">
        <w:rPr>
          <w:rFonts w:ascii="Arial Narrow" w:hAnsi="Arial Narrow"/>
          <w:sz w:val="18"/>
          <w:szCs w:val="18"/>
        </w:rPr>
        <w:tab/>
      </w:r>
      <w:r w:rsidRPr="00142BF9">
        <w:rPr>
          <w:rFonts w:ascii="Arial Narrow" w:hAnsi="Arial Narrow" w:cs="Arial"/>
          <w:sz w:val="18"/>
          <w:szCs w:val="18"/>
        </w:rPr>
        <w:t xml:space="preserve">Spring Semester: </w:t>
      </w:r>
      <w:r w:rsidR="00E15BC4" w:rsidRPr="00142BF9">
        <w:rPr>
          <w:rFonts w:ascii="Arial Narrow" w:hAnsi="Arial Narrow" w:cs="Arial"/>
          <w:b/>
          <w:sz w:val="18"/>
          <w:szCs w:val="18"/>
        </w:rPr>
        <w:t>L</w:t>
      </w:r>
      <w:r w:rsidRPr="00142BF9">
        <w:rPr>
          <w:rFonts w:ascii="Arial Narrow" w:hAnsi="Arial Narrow" w:cs="Arial"/>
          <w:b/>
          <w:sz w:val="18"/>
          <w:szCs w:val="18"/>
        </w:rPr>
        <w:t>ast working day on or before May 15</w:t>
      </w:r>
    </w:p>
    <w:p w:rsidR="00702EA5" w:rsidRPr="001D0F84" w:rsidRDefault="00D07397" w:rsidP="001D0F84">
      <w:pPr>
        <w:tabs>
          <w:tab w:val="left" w:pos="2124"/>
        </w:tabs>
        <w:spacing w:line="240" w:lineRule="exact"/>
        <w:ind w:leftChars="-85" w:left="-178" w:right="15"/>
        <w:rPr>
          <w:rFonts w:ascii="Arial Narrow" w:hAnsi="Arial Narrow" w:cs="Arial"/>
          <w:sz w:val="18"/>
          <w:szCs w:val="18"/>
        </w:rPr>
      </w:pPr>
      <w:r w:rsidRPr="00142BF9">
        <w:rPr>
          <w:rFonts w:ascii="Arial Narrow" w:hAnsi="Arial Narrow"/>
          <w:sz w:val="18"/>
          <w:szCs w:val="18"/>
        </w:rPr>
        <w:tab/>
      </w:r>
      <w:r w:rsidRPr="00142BF9">
        <w:rPr>
          <w:rFonts w:ascii="Arial Narrow" w:hAnsi="Arial Narrow" w:cs="Arial"/>
          <w:sz w:val="18"/>
          <w:szCs w:val="18"/>
        </w:rPr>
        <w:t>Fall Semester:</w:t>
      </w:r>
      <w:r w:rsidRPr="00142BF9">
        <w:rPr>
          <w:rFonts w:ascii="Arial Narrow" w:hAnsi="Arial Narrow" w:cs="Arial"/>
          <w:b/>
          <w:sz w:val="18"/>
          <w:szCs w:val="18"/>
        </w:rPr>
        <w:t xml:space="preserve"> </w:t>
      </w:r>
      <w:r w:rsidR="00E15BC4" w:rsidRPr="00142BF9">
        <w:rPr>
          <w:rFonts w:ascii="Arial Narrow" w:hAnsi="Arial Narrow" w:cs="Arial"/>
          <w:b/>
          <w:sz w:val="18"/>
          <w:szCs w:val="18"/>
        </w:rPr>
        <w:t>L</w:t>
      </w:r>
      <w:r w:rsidRPr="00142BF9">
        <w:rPr>
          <w:rFonts w:ascii="Arial Narrow" w:hAnsi="Arial Narrow" w:cs="Arial"/>
          <w:b/>
          <w:sz w:val="18"/>
          <w:szCs w:val="18"/>
        </w:rPr>
        <w:t>ast working day on or before November 5</w:t>
      </w:r>
    </w:p>
    <w:p w:rsidR="00B643A3" w:rsidRPr="00F012DE" w:rsidRDefault="00B643A3" w:rsidP="001521AD">
      <w:pPr>
        <w:spacing w:line="180" w:lineRule="exact"/>
        <w:ind w:rightChars="20" w:right="42"/>
        <w:rPr>
          <w:rFonts w:ascii="Arial Narrow" w:hAnsi="Arial Narrow"/>
          <w:sz w:val="18"/>
          <w:szCs w:val="18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7371"/>
      </w:tblGrid>
      <w:tr w:rsidR="00D07397" w:rsidRPr="00C82D56" w:rsidTr="00D0554D">
        <w:trPr>
          <w:trHeight w:val="2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center"/>
          </w:tcPr>
          <w:p w:rsidR="00D07397" w:rsidRPr="00C82D56" w:rsidRDefault="00D07397" w:rsidP="00D0554D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C82D56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udent ID Number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7397" w:rsidRPr="00C82D56" w:rsidRDefault="00D07397" w:rsidP="00D0554D">
            <w:pPr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130A9" w:rsidRPr="00C82D56" w:rsidTr="00D0554D">
        <w:trPr>
          <w:trHeight w:val="399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center"/>
          </w:tcPr>
          <w:p w:rsidR="00F130A9" w:rsidRPr="00C82D56" w:rsidRDefault="00F130A9" w:rsidP="00D0554D">
            <w:pPr>
              <w:spacing w:line="200" w:lineRule="exact"/>
              <w:ind w:rightChars="20" w:right="42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C82D56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ame</w:t>
            </w:r>
            <w:r w:rsidR="00D0739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</w:t>
            </w:r>
            <w:r w:rsidRPr="00D07397">
              <w:rPr>
                <w:rFonts w:asciiTheme="majorHAnsi" w:hAnsiTheme="majorHAnsi" w:cstheme="majorHAnsi"/>
                <w:bCs/>
                <w:sz w:val="16"/>
                <w:szCs w:val="18"/>
              </w:rPr>
              <w:t>(</w:t>
            </w:r>
            <w:r w:rsidR="0022599D">
              <w:rPr>
                <w:rFonts w:asciiTheme="majorHAnsi" w:hAnsiTheme="majorHAnsi" w:cstheme="majorHAnsi"/>
                <w:bCs/>
                <w:sz w:val="16"/>
                <w:szCs w:val="18"/>
              </w:rPr>
              <w:t>registered at APU</w:t>
            </w:r>
            <w:r w:rsidRPr="00D07397">
              <w:rPr>
                <w:rFonts w:asciiTheme="majorHAnsi" w:hAnsiTheme="majorHAnsi" w:cstheme="majorHAnsi"/>
                <w:bCs/>
                <w:sz w:val="16"/>
                <w:szCs w:val="18"/>
              </w:rPr>
              <w:t>)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30A9" w:rsidRPr="00C82D56" w:rsidRDefault="00F130A9" w:rsidP="00D0554D">
            <w:pPr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E5B9E" w:rsidRPr="00C82D56" w:rsidTr="00D0554D">
        <w:trPr>
          <w:trHeight w:val="399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center"/>
          </w:tcPr>
          <w:p w:rsidR="005E5B9E" w:rsidRPr="00C82D56" w:rsidRDefault="005E5B9E" w:rsidP="00D0554D">
            <w:pPr>
              <w:spacing w:line="200" w:lineRule="exact"/>
              <w:ind w:rightChars="20" w:right="42"/>
              <w:jc w:val="lef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C82D56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upervisor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5B9E" w:rsidRPr="00C82D56" w:rsidRDefault="005E5B9E" w:rsidP="00D0554D">
            <w:pPr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702EA5" w:rsidRDefault="00702EA5" w:rsidP="003A385B">
      <w:pPr>
        <w:spacing w:line="240" w:lineRule="exact"/>
        <w:ind w:rightChars="20" w:right="42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C7DD7" w:rsidRPr="009C7DD7" w:rsidTr="001153C4">
        <w:trPr>
          <w:trHeight w:val="564"/>
        </w:trPr>
        <w:tc>
          <w:tcPr>
            <w:tcW w:w="10070" w:type="dxa"/>
            <w:shd w:val="clear" w:color="auto" w:fill="CCCCFF"/>
            <w:vAlign w:val="center"/>
          </w:tcPr>
          <w:p w:rsidR="009C7DD7" w:rsidRPr="000A3ACA" w:rsidRDefault="009C7DD7" w:rsidP="001153C4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0A3AC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Report your</w:t>
            </w:r>
            <w:r w:rsidR="00F5673F" w:rsidRPr="000A3AC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st recent</w:t>
            </w:r>
            <w:r w:rsidRPr="000A3AC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presentation(s) at the Joint Research Presentations </w:t>
            </w:r>
            <w:r w:rsidR="00F41219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below</w:t>
            </w:r>
            <w:r w:rsidRPr="000A3AC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.</w:t>
            </w:r>
            <w:r w:rsidRPr="000A3ACA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</w:t>
            </w:r>
          </w:p>
          <w:p w:rsidR="009C7DD7" w:rsidRPr="00BF4082" w:rsidRDefault="001153C4" w:rsidP="001153C4">
            <w:pPr>
              <w:spacing w:line="240" w:lineRule="exact"/>
              <w:ind w:rightChars="20" w:right="42"/>
              <w:jc w:val="left"/>
              <w:rPr>
                <w:rFonts w:ascii="Arial Narrow" w:hAnsi="Arial Narrow" w:cstheme="majorHAnsi"/>
                <w:sz w:val="18"/>
                <w:szCs w:val="18"/>
              </w:rPr>
            </w:pPr>
            <w:r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 xml:space="preserve">Write </w:t>
            </w:r>
            <w:r w:rsidR="009C7DD7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the semester and quarter you presented</w:t>
            </w:r>
            <w:r w:rsidR="0062727D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.</w:t>
            </w:r>
            <w:r w:rsidR="009C7DD7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 xml:space="preserve"> (e.g.</w:t>
            </w:r>
            <w:r w:rsidR="0062727D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,</w:t>
            </w:r>
            <w:r w:rsidR="009C7DD7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 xml:space="preserve"> </w:t>
            </w:r>
            <w:r w:rsidR="00BA086A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Spring 2021</w:t>
            </w:r>
            <w:r w:rsidR="009C7DD7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, 1</w:t>
            </w:r>
            <w:r w:rsidR="00BA086A" w:rsidRPr="00BF4082">
              <w:rPr>
                <w:rFonts w:ascii="Arial Narrow" w:hAnsi="Arial Narrow" w:cstheme="majorHAnsi"/>
                <w:bCs/>
                <w:sz w:val="16"/>
                <w:szCs w:val="18"/>
                <w:vertAlign w:val="superscript"/>
              </w:rPr>
              <w:t>st</w:t>
            </w:r>
            <w:r w:rsidR="00BA086A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 xml:space="preserve"> Quarter</w:t>
            </w:r>
            <w:r w:rsidR="009C7DD7" w:rsidRPr="00BF4082">
              <w:rPr>
                <w:rFonts w:ascii="Arial Narrow" w:hAnsi="Arial Narrow" w:cstheme="majorHAnsi"/>
                <w:bCs/>
                <w:sz w:val="16"/>
                <w:szCs w:val="18"/>
              </w:rPr>
              <w:t>)</w:t>
            </w:r>
          </w:p>
        </w:tc>
      </w:tr>
      <w:tr w:rsidR="00610E2F" w:rsidRPr="009C7DD7" w:rsidTr="00610E2F">
        <w:trPr>
          <w:trHeight w:val="424"/>
        </w:trPr>
        <w:tc>
          <w:tcPr>
            <w:tcW w:w="10070" w:type="dxa"/>
            <w:vAlign w:val="center"/>
          </w:tcPr>
          <w:p w:rsidR="00610E2F" w:rsidRPr="000A3ACA" w:rsidRDefault="00610E2F" w:rsidP="00610E2F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9C7DD7" w:rsidRPr="00220053" w:rsidRDefault="00610E2F" w:rsidP="003A385B">
      <w:pPr>
        <w:spacing w:line="240" w:lineRule="exact"/>
        <w:ind w:rightChars="20" w:right="42"/>
        <w:rPr>
          <w:rFonts w:ascii="Arial Narrow" w:hAnsi="Arial Narrow" w:cstheme="majorHAnsi"/>
          <w:sz w:val="18"/>
          <w:szCs w:val="18"/>
        </w:rPr>
      </w:pPr>
      <w:r w:rsidRPr="00220053">
        <w:rPr>
          <w:rFonts w:ascii="Arial Narrow" w:hAnsi="Arial Narrow" w:cstheme="majorHAnsi"/>
          <w:sz w:val="18"/>
          <w:szCs w:val="18"/>
        </w:rPr>
        <w:t>N</w:t>
      </w:r>
      <w:r w:rsidR="009C7DD7" w:rsidRPr="00220053">
        <w:rPr>
          <w:rFonts w:ascii="Arial Narrow" w:hAnsi="Arial Narrow" w:cstheme="majorHAnsi"/>
          <w:sz w:val="18"/>
          <w:szCs w:val="18"/>
        </w:rPr>
        <w:t>ote</w:t>
      </w:r>
      <w:r w:rsidR="00220053">
        <w:rPr>
          <w:rFonts w:ascii="Arial Narrow" w:hAnsi="Arial Narrow" w:cstheme="majorHAnsi"/>
          <w:sz w:val="18"/>
          <w:szCs w:val="18"/>
        </w:rPr>
        <w:t>: A</w:t>
      </w:r>
      <w:r w:rsidR="009C7DD7" w:rsidRPr="00220053">
        <w:rPr>
          <w:rFonts w:ascii="Arial Narrow" w:hAnsi="Arial Narrow" w:cstheme="majorHAnsi"/>
          <w:sz w:val="18"/>
          <w:szCs w:val="18"/>
        </w:rPr>
        <w:t xml:space="preserve">t least one presentation is required for the submission of the Master’s </w:t>
      </w:r>
      <w:r w:rsidR="00D07397" w:rsidRPr="00220053">
        <w:rPr>
          <w:rFonts w:ascii="Arial Narrow" w:hAnsi="Arial Narrow" w:cstheme="majorHAnsi"/>
          <w:sz w:val="18"/>
          <w:szCs w:val="18"/>
        </w:rPr>
        <w:t>T</w:t>
      </w:r>
      <w:r w:rsidR="009C7DD7" w:rsidRPr="00220053">
        <w:rPr>
          <w:rFonts w:ascii="Arial Narrow" w:hAnsi="Arial Narrow" w:cstheme="majorHAnsi"/>
          <w:sz w:val="18"/>
          <w:szCs w:val="18"/>
        </w:rPr>
        <w:t>hesis / Research Report.</w:t>
      </w:r>
    </w:p>
    <w:p w:rsidR="008239E8" w:rsidRDefault="008239E8" w:rsidP="008239E8">
      <w:pPr>
        <w:wordWrap w:val="0"/>
        <w:spacing w:line="240" w:lineRule="exact"/>
        <w:ind w:rightChars="20" w:right="42"/>
        <w:jc w:val="right"/>
      </w:pPr>
    </w:p>
    <w:tbl>
      <w:tblPr>
        <w:tblW w:w="10060" w:type="dxa"/>
        <w:tblLayout w:type="fixed"/>
        <w:tblLook w:val="01E0" w:firstRow="1" w:lastRow="1" w:firstColumn="1" w:lastColumn="1" w:noHBand="0" w:noVBand="0"/>
      </w:tblPr>
      <w:tblGrid>
        <w:gridCol w:w="2689"/>
        <w:gridCol w:w="7371"/>
      </w:tblGrid>
      <w:tr w:rsidR="00DF220F" w:rsidRPr="00C779B5" w:rsidTr="00054EEE">
        <w:trPr>
          <w:trHeight w:hRule="exact" w:val="52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5"/>
            <w:vAlign w:val="center"/>
          </w:tcPr>
          <w:p w:rsidR="00DF220F" w:rsidRPr="00F032BD" w:rsidRDefault="00532376" w:rsidP="00C779B5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032BD">
              <w:rPr>
                <w:rFonts w:asciiTheme="majorHAnsi" w:hAnsiTheme="majorHAnsi" w:cstheme="majorHAnsi"/>
                <w:b/>
                <w:sz w:val="18"/>
                <w:szCs w:val="18"/>
              </w:rPr>
              <w:t>Type of Research Paper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220F" w:rsidRPr="00F032BD" w:rsidRDefault="00F032BD" w:rsidP="00023C7E">
            <w:pPr>
              <w:spacing w:line="240" w:lineRule="exact"/>
              <w:ind w:rightChars="20" w:right="42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5181686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060E8" w:rsidRPr="00F032BD">
                  <w:rPr>
                    <w:rFonts w:ascii="ＭＳ ゴシック" w:eastAsia="ＭＳ ゴシック" w:hAnsi="ＭＳ ゴシック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FE1A86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Master’s Thesis</w:t>
            </w:r>
            <w:r w:rsidR="00956754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  </w:t>
            </w:r>
            <w:bookmarkStart w:id="0" w:name="_GoBack"/>
            <w:bookmarkEnd w:id="0"/>
            <w:r w:rsidR="00956754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 w:rsidR="00023C7E" w:rsidRPr="00F032BD">
              <w:rPr>
                <w:rFonts w:asciiTheme="majorHAnsi" w:hAnsiTheme="majorHAnsi" w:cstheme="majorHAnsi"/>
                <w:sz w:val="20"/>
                <w:szCs w:val="20"/>
              </w:rPr>
              <w:t>/</w:t>
            </w:r>
            <w:r w:rsidR="00FE1A86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50347858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1A86" w:rsidRPr="00F032BD">
                  <w:rPr>
                    <w:rFonts w:ascii="Segoe UI Symbol" w:eastAsia="ＭＳ ゴシック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E1A86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Research Report</w:t>
            </w:r>
          </w:p>
        </w:tc>
      </w:tr>
      <w:tr w:rsidR="00532376" w:rsidRPr="00C779B5" w:rsidTr="00054EEE">
        <w:trPr>
          <w:trHeight w:hRule="exact" w:val="52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5"/>
            <w:vAlign w:val="center"/>
          </w:tcPr>
          <w:p w:rsidR="00532376" w:rsidRPr="00DD0F7F" w:rsidRDefault="00532376" w:rsidP="00C779B5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DD0F7F">
              <w:rPr>
                <w:rFonts w:asciiTheme="majorHAnsi" w:hAnsiTheme="majorHAnsi" w:cstheme="majorHAnsi"/>
                <w:b/>
                <w:sz w:val="18"/>
                <w:szCs w:val="18"/>
              </w:rPr>
              <w:t>Titl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2376" w:rsidRPr="00DD0F7F" w:rsidRDefault="00532376" w:rsidP="00C779B5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203F42" w:rsidRPr="001D0F84" w:rsidRDefault="001D0F84" w:rsidP="004D1372">
      <w:pPr>
        <w:pStyle w:val="a7"/>
        <w:adjustRightInd w:val="0"/>
        <w:snapToGrid w:val="0"/>
        <w:ind w:leftChars="0" w:left="0"/>
        <w:jc w:val="left"/>
        <w:rPr>
          <w:rFonts w:ascii="Arial Narrow" w:hAnsi="Arial Narrow" w:cstheme="majorHAnsi"/>
          <w:sz w:val="18"/>
          <w:szCs w:val="18"/>
        </w:rPr>
      </w:pPr>
      <w:r w:rsidRPr="001D0F84">
        <w:rPr>
          <w:rFonts w:ascii="Arial Narrow" w:hAnsi="Arial Narrow" w:cstheme="majorHAnsi"/>
          <w:sz w:val="18"/>
          <w:szCs w:val="18"/>
        </w:rPr>
        <w:t xml:space="preserve">Note: </w:t>
      </w:r>
      <w:r>
        <w:rPr>
          <w:rFonts w:ascii="Arial Narrow" w:hAnsi="Arial Narrow" w:cstheme="majorHAnsi"/>
          <w:sz w:val="18"/>
          <w:szCs w:val="18"/>
        </w:rPr>
        <w:t>Further c</w:t>
      </w:r>
      <w:r w:rsidRPr="001D0F84">
        <w:rPr>
          <w:rFonts w:ascii="Arial Narrow" w:hAnsi="Arial Narrow" w:cstheme="majorHAnsi"/>
          <w:sz w:val="18"/>
          <w:szCs w:val="18"/>
        </w:rPr>
        <w:t>hange</w:t>
      </w:r>
      <w:r>
        <w:rPr>
          <w:rFonts w:ascii="Arial Narrow" w:hAnsi="Arial Narrow" w:cstheme="majorHAnsi"/>
          <w:sz w:val="18"/>
          <w:szCs w:val="18"/>
        </w:rPr>
        <w:t xml:space="preserve">s can be made after submitting the intent form. However, approval from the </w:t>
      </w:r>
      <w:r w:rsidR="0015471A">
        <w:rPr>
          <w:rFonts w:ascii="Arial Narrow" w:hAnsi="Arial Narrow" w:cstheme="majorHAnsi"/>
          <w:sz w:val="18"/>
          <w:szCs w:val="18"/>
        </w:rPr>
        <w:t xml:space="preserve">supervisor and the </w:t>
      </w:r>
      <w:r>
        <w:rPr>
          <w:rFonts w:ascii="Arial Narrow" w:hAnsi="Arial Narrow" w:cstheme="majorHAnsi"/>
          <w:sz w:val="18"/>
          <w:szCs w:val="18"/>
        </w:rPr>
        <w:t xml:space="preserve">Dean is necessary before the Master’s Thesis / Research Report submission deadline. </w:t>
      </w:r>
    </w:p>
    <w:p w:rsidR="001D0F84" w:rsidRPr="001D0F84" w:rsidRDefault="001D0F84" w:rsidP="004D1372">
      <w:pPr>
        <w:pStyle w:val="a7"/>
        <w:adjustRightInd w:val="0"/>
        <w:snapToGrid w:val="0"/>
        <w:ind w:leftChars="0" w:left="0"/>
        <w:jc w:val="left"/>
        <w:rPr>
          <w:rFonts w:asciiTheme="majorHAnsi" w:hAnsiTheme="majorHAnsi" w:cstheme="majorHAnsi"/>
          <w:sz w:val="18"/>
          <w:szCs w:val="1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4EEE" w:rsidRPr="001153C4" w:rsidTr="0055080B">
        <w:trPr>
          <w:trHeight w:val="564"/>
        </w:trPr>
        <w:tc>
          <w:tcPr>
            <w:tcW w:w="10070" w:type="dxa"/>
            <w:shd w:val="clear" w:color="auto" w:fill="CCCCFF"/>
            <w:vAlign w:val="center"/>
          </w:tcPr>
          <w:p w:rsidR="00054EEE" w:rsidRPr="00F032BD" w:rsidRDefault="00054EEE" w:rsidP="0055080B">
            <w:pPr>
              <w:spacing w:line="240" w:lineRule="exact"/>
              <w:ind w:rightChars="20" w:right="42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F032B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fter submitting the Notification of Intent to Submit a Master’s Thesis/Research Report</w:t>
            </w:r>
            <w:r w:rsidR="00763225" w:rsidRPr="00F032B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:</w:t>
            </w:r>
          </w:p>
        </w:tc>
      </w:tr>
      <w:tr w:rsidR="00054EEE" w:rsidRPr="000A3ACA" w:rsidTr="00054EEE">
        <w:trPr>
          <w:trHeight w:val="1037"/>
        </w:trPr>
        <w:tc>
          <w:tcPr>
            <w:tcW w:w="10070" w:type="dxa"/>
            <w:vAlign w:val="center"/>
          </w:tcPr>
          <w:p w:rsidR="00054EEE" w:rsidRPr="00F032BD" w:rsidRDefault="00F032BD" w:rsidP="00054EEE">
            <w:pPr>
              <w:adjustRightInd w:val="0"/>
              <w:snapToGrid w:val="0"/>
              <w:spacing w:after="40"/>
              <w:jc w:val="left"/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561404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54EEE" w:rsidRPr="00F032BD">
                  <w:rPr>
                    <w:rFonts w:ascii="ＭＳ ゴシック" w:eastAsia="ＭＳ ゴシック" w:hAnsi="ＭＳ ゴシック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054EEE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I understand that I cannot change the title without the approval of my supervisor.</w:t>
            </w:r>
          </w:p>
          <w:p w:rsidR="001D0F84" w:rsidRPr="00F032BD" w:rsidRDefault="00F032BD" w:rsidP="001D0F84">
            <w:pPr>
              <w:adjustRightInd w:val="0"/>
              <w:snapToGrid w:val="0"/>
              <w:spacing w:after="40"/>
              <w:ind w:left="300" w:hangingChars="150" w:hanging="300"/>
              <w:jc w:val="left"/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0826767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F032BD">
                  <w:rPr>
                    <w:rFonts w:ascii="ＭＳ ゴシック" w:eastAsia="ＭＳ ゴシック" w:hAnsi="ＭＳ ゴシック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D0F84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 I understand that I cannot </w:t>
            </w:r>
            <w:r w:rsidR="0015471A" w:rsidRPr="00F032BD">
              <w:rPr>
                <w:rFonts w:asciiTheme="majorHAnsi" w:hAnsiTheme="majorHAnsi" w:cstheme="majorHAnsi"/>
                <w:sz w:val="20"/>
                <w:szCs w:val="20"/>
              </w:rPr>
              <w:t xml:space="preserve">change the type without the approval of my supervisor and the Dean. </w:t>
            </w:r>
          </w:p>
        </w:tc>
      </w:tr>
    </w:tbl>
    <w:p w:rsidR="007428E3" w:rsidRPr="007428E3" w:rsidRDefault="007428E3" w:rsidP="00220053">
      <w:pPr>
        <w:spacing w:line="240" w:lineRule="exact"/>
        <w:ind w:rightChars="20" w:right="42"/>
        <w:jc w:val="left"/>
        <w:rPr>
          <w:rFonts w:ascii="Arial Narrow" w:hAnsi="Arial Narrow" w:cstheme="majorHAnsi"/>
          <w:color w:val="FF0000"/>
          <w:sz w:val="16"/>
          <w:szCs w:val="16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60"/>
      </w:tblGrid>
      <w:tr w:rsidR="0032795F" w:rsidRPr="0032795F" w:rsidTr="007428E3">
        <w:trPr>
          <w:trHeight w:hRule="exact" w:val="1999"/>
        </w:trPr>
        <w:tc>
          <w:tcPr>
            <w:tcW w:w="10060" w:type="dxa"/>
            <w:tcBorders>
              <w:top w:val="single" w:sz="4" w:space="0" w:color="auto"/>
            </w:tcBorders>
            <w:shd w:val="clear" w:color="auto" w:fill="auto"/>
          </w:tcPr>
          <w:p w:rsidR="00317CAE" w:rsidRPr="0032795F" w:rsidRDefault="00702EA5" w:rsidP="00317CAE">
            <w:pPr>
              <w:spacing w:line="240" w:lineRule="exact"/>
              <w:ind w:rightChars="20" w:right="42"/>
              <w:jc w:val="left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Please write your summary </w:t>
            </w:r>
            <w:r w:rsidR="00C46A1B">
              <w:rPr>
                <w:rFonts w:ascii="Arial Narrow" w:hAnsi="Arial Narrow"/>
                <w:b/>
                <w:sz w:val="20"/>
                <w:szCs w:val="20"/>
              </w:rPr>
              <w:t xml:space="preserve">in 500 words </w:t>
            </w:r>
            <w:r>
              <w:rPr>
                <w:rFonts w:ascii="Arial Narrow" w:hAnsi="Arial Narrow"/>
                <w:b/>
                <w:sz w:val="20"/>
                <w:szCs w:val="20"/>
              </w:rPr>
              <w:t>in this box</w:t>
            </w:r>
            <w:r w:rsidR="00B106B0">
              <w:rPr>
                <w:rFonts w:ascii="Arial Narrow" w:hAnsi="Arial Narrow"/>
                <w:b/>
                <w:sz w:val="20"/>
                <w:szCs w:val="20"/>
              </w:rPr>
              <w:t xml:space="preserve"> (the space will </w:t>
            </w:r>
            <w:r w:rsidR="00B106B0" w:rsidRPr="00610E2F">
              <w:rPr>
                <w:rFonts w:ascii="Arial Narrow" w:hAnsi="Arial Narrow"/>
                <w:b/>
                <w:sz w:val="20"/>
                <w:szCs w:val="20"/>
              </w:rPr>
              <w:t>grow as required</w:t>
            </w:r>
            <w:r w:rsidR="00B106B0">
              <w:rPr>
                <w:rFonts w:ascii="Arial Narrow" w:hAnsi="Arial Narrow"/>
                <w:b/>
                <w:sz w:val="20"/>
                <w:szCs w:val="20"/>
              </w:rPr>
              <w:t>)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. </w:t>
            </w:r>
            <w:r w:rsidR="002F205A" w:rsidRPr="0032795F">
              <w:rPr>
                <w:rFonts w:ascii="Arial Narrow" w:hAnsi="Arial Narrow"/>
                <w:b/>
                <w:sz w:val="20"/>
                <w:szCs w:val="20"/>
              </w:rPr>
              <w:t xml:space="preserve">The summary </w:t>
            </w:r>
            <w:r w:rsidR="00C46A1B">
              <w:rPr>
                <w:rFonts w:ascii="Arial Narrow" w:hAnsi="Arial Narrow"/>
                <w:b/>
                <w:sz w:val="20"/>
                <w:szCs w:val="20"/>
              </w:rPr>
              <w:t>must</w:t>
            </w:r>
            <w:r w:rsidR="002F205A" w:rsidRPr="0032795F">
              <w:rPr>
                <w:rFonts w:ascii="Arial Narrow" w:hAnsi="Arial Narrow"/>
                <w:b/>
                <w:sz w:val="20"/>
                <w:szCs w:val="20"/>
              </w:rPr>
              <w:t xml:space="preserve"> be concise in structure and</w:t>
            </w:r>
            <w:r w:rsidR="00317CAE" w:rsidRPr="0032795F">
              <w:rPr>
                <w:rFonts w:ascii="Arial Narrow" w:hAnsi="Arial Narrow" w:hint="eastAsia"/>
                <w:b/>
                <w:sz w:val="20"/>
                <w:szCs w:val="20"/>
              </w:rPr>
              <w:t xml:space="preserve"> include the following </w:t>
            </w:r>
            <w:r w:rsidR="00C46A1B">
              <w:rPr>
                <w:rFonts w:ascii="Arial Narrow" w:hAnsi="Arial Narrow"/>
                <w:b/>
                <w:sz w:val="20"/>
                <w:szCs w:val="20"/>
              </w:rPr>
              <w:t>three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317CAE" w:rsidRPr="0032795F">
              <w:rPr>
                <w:rFonts w:ascii="Arial Narrow" w:hAnsi="Arial Narrow" w:hint="eastAsia"/>
                <w:b/>
                <w:sz w:val="20"/>
                <w:szCs w:val="20"/>
              </w:rPr>
              <w:t>elements</w:t>
            </w:r>
            <w:r w:rsidR="00610E2F" w:rsidRPr="00610E2F">
              <w:rPr>
                <w:rFonts w:ascii="Arial Narrow" w:hAnsi="Arial Narrow"/>
                <w:b/>
                <w:sz w:val="20"/>
                <w:szCs w:val="20"/>
              </w:rPr>
              <w:t xml:space="preserve">. </w:t>
            </w:r>
            <w:r w:rsidR="00F66199">
              <w:rPr>
                <w:rFonts w:ascii="Arial Narrow" w:hAnsi="Arial Narrow"/>
                <w:b/>
                <w:sz w:val="20"/>
                <w:szCs w:val="20"/>
              </w:rPr>
              <w:t>Make</w:t>
            </w:r>
            <w:r w:rsidR="00610E2F" w:rsidRPr="00610E2F">
              <w:rPr>
                <w:rFonts w:ascii="Arial Narrow" w:hAnsi="Arial Narrow"/>
                <w:b/>
                <w:sz w:val="20"/>
                <w:szCs w:val="20"/>
              </w:rPr>
              <w:t xml:space="preserve"> sure that you provide sufficient information for each section.</w:t>
            </w:r>
          </w:p>
          <w:p w:rsidR="002F205A" w:rsidRPr="0032795F" w:rsidRDefault="002F205A" w:rsidP="00317CAE">
            <w:pPr>
              <w:spacing w:line="240" w:lineRule="exact"/>
              <w:ind w:rightChars="20" w:right="42"/>
              <w:jc w:val="left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:rsidR="00317CAE" w:rsidRPr="00610E2F" w:rsidRDefault="00AB60D4" w:rsidP="00317CAE">
            <w:pPr>
              <w:numPr>
                <w:ilvl w:val="0"/>
                <w:numId w:val="1"/>
              </w:numPr>
              <w:spacing w:line="240" w:lineRule="exact"/>
              <w:ind w:rightChars="20" w:right="42"/>
              <w:jc w:val="left"/>
              <w:rPr>
                <w:rFonts w:ascii="Arial Narrow" w:hAnsi="Arial Narrow"/>
                <w:bCs/>
                <w:sz w:val="20"/>
                <w:szCs w:val="20"/>
              </w:rPr>
            </w:pPr>
            <w:r w:rsidRPr="00610E2F">
              <w:rPr>
                <w:rFonts w:ascii="Arial Narrow" w:hAnsi="Arial Narrow"/>
                <w:bCs/>
                <w:sz w:val="20"/>
                <w:szCs w:val="20"/>
              </w:rPr>
              <w:t xml:space="preserve">Motivation </w:t>
            </w:r>
            <w:r w:rsidR="0015471A">
              <w:rPr>
                <w:rFonts w:ascii="Arial Narrow" w:hAnsi="Arial Narrow"/>
                <w:bCs/>
                <w:sz w:val="20"/>
                <w:szCs w:val="20"/>
              </w:rPr>
              <w:t>for</w:t>
            </w:r>
            <w:r w:rsidRPr="00610E2F">
              <w:rPr>
                <w:rFonts w:ascii="Arial Narrow" w:hAnsi="Arial Narrow"/>
                <w:bCs/>
                <w:sz w:val="20"/>
                <w:szCs w:val="20"/>
              </w:rPr>
              <w:t xml:space="preserve"> the study and r</w:t>
            </w:r>
            <w:r w:rsidR="00317CAE" w:rsidRPr="00610E2F">
              <w:rPr>
                <w:rFonts w:ascii="Arial Narrow" w:hAnsi="Arial Narrow" w:hint="eastAsia"/>
                <w:bCs/>
                <w:sz w:val="20"/>
                <w:szCs w:val="20"/>
              </w:rPr>
              <w:t>esearch background</w:t>
            </w:r>
          </w:p>
          <w:p w:rsidR="00317CAE" w:rsidRPr="00610E2F" w:rsidRDefault="00317CAE" w:rsidP="00317CAE">
            <w:pPr>
              <w:numPr>
                <w:ilvl w:val="0"/>
                <w:numId w:val="1"/>
              </w:numPr>
              <w:spacing w:line="240" w:lineRule="exact"/>
              <w:ind w:rightChars="20" w:right="42"/>
              <w:jc w:val="left"/>
              <w:rPr>
                <w:rFonts w:ascii="Arial Narrow" w:hAnsi="Arial Narrow"/>
                <w:bCs/>
                <w:sz w:val="20"/>
                <w:szCs w:val="20"/>
              </w:rPr>
            </w:pPr>
            <w:r w:rsidRPr="00610E2F">
              <w:rPr>
                <w:rFonts w:ascii="Arial Narrow" w:hAnsi="Arial Narrow" w:hint="eastAsia"/>
                <w:bCs/>
                <w:sz w:val="20"/>
                <w:szCs w:val="20"/>
              </w:rPr>
              <w:t>Research question(s)</w:t>
            </w:r>
          </w:p>
          <w:p w:rsidR="0005157B" w:rsidRPr="00B643A3" w:rsidRDefault="00317CAE" w:rsidP="00B643A3">
            <w:pPr>
              <w:numPr>
                <w:ilvl w:val="0"/>
                <w:numId w:val="1"/>
              </w:numPr>
              <w:spacing w:line="240" w:lineRule="exact"/>
              <w:ind w:rightChars="20" w:right="42"/>
              <w:jc w:val="left"/>
              <w:rPr>
                <w:rFonts w:ascii="Arial Narrow" w:hAnsi="Arial Narrow"/>
                <w:bCs/>
                <w:sz w:val="20"/>
                <w:szCs w:val="20"/>
              </w:rPr>
            </w:pPr>
            <w:r w:rsidRPr="00610E2F">
              <w:rPr>
                <w:rFonts w:ascii="Arial Narrow" w:hAnsi="Arial Narrow" w:hint="eastAsia"/>
                <w:bCs/>
                <w:sz w:val="20"/>
                <w:szCs w:val="20"/>
              </w:rPr>
              <w:t>Method</w:t>
            </w:r>
            <w:r w:rsidR="0032795F" w:rsidRPr="00610E2F">
              <w:rPr>
                <w:rFonts w:ascii="Arial Narrow" w:hAnsi="Arial Narrow"/>
                <w:bCs/>
                <w:sz w:val="20"/>
                <w:szCs w:val="20"/>
              </w:rPr>
              <w:t>s</w:t>
            </w:r>
          </w:p>
        </w:tc>
      </w:tr>
    </w:tbl>
    <w:p w:rsidR="004758D0" w:rsidRPr="00220053" w:rsidRDefault="006F0EF1" w:rsidP="00220053">
      <w:pPr>
        <w:tabs>
          <w:tab w:val="left" w:pos="5220"/>
        </w:tabs>
        <w:spacing w:line="200" w:lineRule="exact"/>
        <w:rPr>
          <w:rFonts w:ascii="Arial Narrow" w:hAnsi="Arial Narrow"/>
          <w:sz w:val="18"/>
          <w:szCs w:val="18"/>
        </w:rPr>
      </w:pPr>
      <w:r w:rsidRPr="00220053">
        <w:rPr>
          <w:rFonts w:ascii="Arial Narrow" w:hAnsi="Arial Narrow" w:hint="eastAsia"/>
          <w:sz w:val="18"/>
          <w:szCs w:val="18"/>
        </w:rPr>
        <w:t>Note</w:t>
      </w:r>
      <w:r w:rsidRPr="00220053">
        <w:rPr>
          <w:rFonts w:ascii="Arial Narrow" w:hAnsi="Arial Narrow"/>
          <w:sz w:val="18"/>
          <w:szCs w:val="18"/>
        </w:rPr>
        <w:t xml:space="preserve">: The summary may be the same as the one included in your </w:t>
      </w:r>
      <w:r w:rsidR="005733DC" w:rsidRPr="00220053">
        <w:rPr>
          <w:rFonts w:ascii="Arial Narrow" w:hAnsi="Arial Narrow"/>
          <w:sz w:val="18"/>
          <w:szCs w:val="18"/>
        </w:rPr>
        <w:t>Master’s Thesis / Research Report</w:t>
      </w:r>
      <w:r w:rsidRPr="00220053">
        <w:rPr>
          <w:rFonts w:ascii="Arial Narrow" w:hAnsi="Arial Narrow"/>
          <w:sz w:val="18"/>
          <w:szCs w:val="18"/>
        </w:rPr>
        <w:t xml:space="preserve">. </w:t>
      </w:r>
    </w:p>
    <w:p w:rsidR="001F05FD" w:rsidRDefault="001F05FD" w:rsidP="005F64E8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6"/>
          <w:szCs w:val="16"/>
        </w:rPr>
      </w:pPr>
    </w:p>
    <w:p w:rsidR="00791922" w:rsidRPr="00F55E8B" w:rsidRDefault="00791922" w:rsidP="005F64E8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</w:rPr>
      </w:pPr>
      <w:r w:rsidRPr="00F55E8B">
        <w:rPr>
          <w:rFonts w:ascii="Arial Narrow" w:hAnsi="Arial Narrow"/>
          <w:sz w:val="18"/>
          <w:szCs w:val="18"/>
        </w:rPr>
        <w:t>*For supervisor: I have confirmed the above</w:t>
      </w:r>
    </w:p>
    <w:p w:rsidR="00791922" w:rsidRPr="00F55E8B" w:rsidRDefault="00791922" w:rsidP="005F64E8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</w:rPr>
      </w:pPr>
    </w:p>
    <w:p w:rsidR="009D3FD0" w:rsidRPr="00F55E8B" w:rsidRDefault="001F05FD" w:rsidP="001F05FD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  <w:u w:val="single"/>
        </w:rPr>
      </w:pPr>
      <w:r w:rsidRPr="00F55E8B">
        <w:rPr>
          <w:rFonts w:ascii="Arial Narrow" w:hAnsi="Arial Narrow"/>
          <w:sz w:val="18"/>
          <w:szCs w:val="18"/>
        </w:rPr>
        <w:t>Supervisor Name: _____________________</w:t>
      </w:r>
      <w:proofErr w:type="gramStart"/>
      <w:r w:rsidRPr="00F55E8B">
        <w:rPr>
          <w:rFonts w:ascii="Arial Narrow" w:hAnsi="Arial Narrow"/>
          <w:sz w:val="18"/>
          <w:szCs w:val="18"/>
        </w:rPr>
        <w:t>_  Supervisor</w:t>
      </w:r>
      <w:proofErr w:type="gramEnd"/>
      <w:r w:rsidRPr="00F55E8B">
        <w:rPr>
          <w:rFonts w:ascii="Arial Narrow" w:hAnsi="Arial Narrow"/>
          <w:sz w:val="18"/>
          <w:szCs w:val="18"/>
        </w:rPr>
        <w:t xml:space="preserve"> Signature: ______________________  Date:</w:t>
      </w:r>
      <w:r w:rsidRPr="00F55E8B">
        <w:rPr>
          <w:rFonts w:ascii="Arial Narrow" w:hAnsi="Arial Narrow"/>
          <w:sz w:val="18"/>
          <w:szCs w:val="18"/>
          <w:u w:val="single"/>
        </w:rPr>
        <w:t xml:space="preserve">       /     /     </w:t>
      </w:r>
    </w:p>
    <w:p w:rsidR="001F05FD" w:rsidRPr="00F55E8B" w:rsidRDefault="001F05FD" w:rsidP="001F05FD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</w:rPr>
      </w:pPr>
    </w:p>
    <w:p w:rsidR="00791922" w:rsidRPr="00F55E8B" w:rsidRDefault="00791922" w:rsidP="00791922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</w:rPr>
      </w:pPr>
      <w:r w:rsidRPr="00F55E8B">
        <w:rPr>
          <w:rFonts w:ascii="Arial Narrow" w:hAnsi="Arial Narrow"/>
          <w:noProof/>
          <w:sz w:val="18"/>
          <w:szCs w:val="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02CA35" wp14:editId="731429CB">
                <wp:simplePos x="0" y="0"/>
                <wp:positionH relativeFrom="column">
                  <wp:posOffset>-114300</wp:posOffset>
                </wp:positionH>
                <wp:positionV relativeFrom="paragraph">
                  <wp:posOffset>59055</wp:posOffset>
                </wp:positionV>
                <wp:extent cx="6515100" cy="0"/>
                <wp:effectExtent l="10795" t="13335" r="8255" b="5715"/>
                <wp:wrapNone/>
                <wp:docPr id="5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3A1FC8" id="Line 21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4.65pt" to="7in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">
                <v:stroke dashstyle="dashDot"/>
              </v:line>
            </w:pict>
          </mc:Fallback>
        </mc:AlternateContent>
      </w:r>
    </w:p>
    <w:p w:rsidR="00791922" w:rsidRPr="00F55E8B" w:rsidRDefault="007060E8" w:rsidP="00791922">
      <w:pPr>
        <w:tabs>
          <w:tab w:val="left" w:pos="4860"/>
        </w:tabs>
        <w:spacing w:line="240" w:lineRule="exact"/>
        <w:jc w:val="center"/>
        <w:rPr>
          <w:rFonts w:ascii="Arial Narrow" w:hAnsi="Arial Narrow"/>
          <w:sz w:val="18"/>
          <w:szCs w:val="18"/>
        </w:rPr>
      </w:pPr>
      <w:r w:rsidRPr="00F55E8B">
        <w:rPr>
          <w:rFonts w:ascii="Arial Narrow" w:hAnsi="Arial Narrow"/>
          <w:noProof/>
          <w:sz w:val="18"/>
          <w:szCs w:val="18"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944914" wp14:editId="3EC479AE">
                <wp:simplePos x="0" y="0"/>
                <wp:positionH relativeFrom="column">
                  <wp:posOffset>4914900</wp:posOffset>
                </wp:positionH>
                <wp:positionV relativeFrom="paragraph">
                  <wp:posOffset>36195</wp:posOffset>
                </wp:positionV>
                <wp:extent cx="1492885" cy="1464310"/>
                <wp:effectExtent l="0" t="0" r="12065" b="21590"/>
                <wp:wrapNone/>
                <wp:docPr id="2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92885" cy="1464310"/>
                          <a:chOff x="8445" y="13257"/>
                          <a:chExt cx="2351" cy="2306"/>
                        </a:xfrm>
                      </wpg:grpSpPr>
                      <wps:wsp>
                        <wps:cNvPr id="3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8456" y="13257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91922" w:rsidRPr="00EA4E90" w:rsidRDefault="00791922" w:rsidP="00791922">
                              <w:pPr>
                                <w:jc w:val="center"/>
                              </w:pPr>
                              <w:r w:rsidRPr="00EA4E90">
                                <w:rPr>
                                  <w:rFonts w:hint="eastAsia"/>
                                </w:rPr>
                                <w:t>受</w:t>
                              </w:r>
                              <w:r w:rsidRPr="00EA4E90"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 w:rsidRPr="00EA4E90">
                                <w:rPr>
                                  <w:rFonts w:hint="eastAsia"/>
                                </w:rPr>
                                <w:t>領</w:t>
                              </w:r>
                              <w:r w:rsidRPr="00EA4E90"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 w:rsidRPr="00EA4E90">
                                <w:rPr>
                                  <w:rFonts w:hint="eastAsia"/>
                                </w:rPr>
                                <w:t>印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4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8445" y="13587"/>
                            <a:ext cx="2340" cy="19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91922" w:rsidRPr="00CF1CFF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Pr="00CF1CFF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Pr="00CF1CFF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Pr="00CF1CFF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Pr="00CF1CFF" w:rsidRDefault="00791922" w:rsidP="00791922">
                              <w:pPr>
                                <w:spacing w:line="0" w:lineRule="atLeas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  <w:p w:rsidR="00791922" w:rsidRPr="00EA4E90" w:rsidRDefault="00791922" w:rsidP="00791922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>(</w:t>
                              </w:r>
                              <w:r>
                                <w:rPr>
                                  <w:rFonts w:hint="eastAsia"/>
                                  <w:sz w:val="20"/>
                                  <w:szCs w:val="20"/>
                                </w:rPr>
                                <w:tab/>
                                <w:t xml:space="preserve">    )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944914" id="Group 24" o:spid="_x0000_s1026" style="position:absolute;left:0;text-align:left;margin-left:387pt;margin-top:2.85pt;width:117.55pt;height:115.3pt;z-index:251659264" coordorigin="8445,13257" coordsize="2351,2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7" type="#_x0000_t202" style="position:absolute;left:8456;top:13257;width:23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">
                  <v:textbox inset="5.85pt,.7pt,5.85pt,.7pt">
                    <w:txbxContent>
                      <w:p w:rsidR="00791922" w:rsidRPr="00EA4E90" w:rsidRDefault="00791922" w:rsidP="00791922">
                        <w:pPr>
                          <w:jc w:val="center"/>
                        </w:pPr>
                        <w:r w:rsidRPr="00EA4E90">
                          <w:rPr>
                            <w:rFonts w:hint="eastAsia"/>
                          </w:rPr>
                          <w:t>受</w:t>
                        </w:r>
                        <w:r w:rsidRPr="00EA4E90">
                          <w:rPr>
                            <w:rFonts w:hint="eastAsia"/>
                          </w:rPr>
                          <w:t xml:space="preserve"> </w:t>
                        </w:r>
                        <w:r w:rsidRPr="00EA4E90">
                          <w:rPr>
                            <w:rFonts w:hint="eastAsia"/>
                          </w:rPr>
                          <w:t>領</w:t>
                        </w:r>
                        <w:r w:rsidRPr="00EA4E90">
                          <w:rPr>
                            <w:rFonts w:hint="eastAsia"/>
                          </w:rPr>
                          <w:t xml:space="preserve"> </w:t>
                        </w:r>
                        <w:r w:rsidRPr="00EA4E90">
                          <w:rPr>
                            <w:rFonts w:hint="eastAsia"/>
                          </w:rPr>
                          <w:t>印</w:t>
                        </w:r>
                      </w:p>
                    </w:txbxContent>
                  </v:textbox>
                </v:shape>
                <v:shape id="Text Box 18" o:spid="_x0000_s1028" type="#_x0000_t202" style="position:absolute;left:8445;top:13587;width:2340;height:19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">
                  <v:textbox inset="5.85pt,.7pt,5.85pt,.7pt">
                    <w:txbxContent>
                      <w:p w:rsidR="00791922" w:rsidRPr="00CF1CFF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Pr="00CF1CFF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Pr="00CF1CFF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Pr="00CF1CFF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Pr="00CF1CFF" w:rsidRDefault="00791922" w:rsidP="00791922">
                        <w:pPr>
                          <w:spacing w:line="0" w:lineRule="atLeast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  <w:p w:rsidR="00791922" w:rsidRPr="00EA4E90" w:rsidRDefault="00791922" w:rsidP="00791922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(</w:t>
                        </w: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ab/>
                          <w:t xml:space="preserve">    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91922" w:rsidRPr="00F55E8B">
        <w:rPr>
          <w:rFonts w:ascii="Arial Narrow" w:hAnsi="Arial Narrow"/>
          <w:sz w:val="18"/>
          <w:szCs w:val="18"/>
        </w:rPr>
        <w:t>Office Use Only</w:t>
      </w:r>
    </w:p>
    <w:p w:rsidR="00791922" w:rsidRPr="00F55E8B" w:rsidRDefault="00791922" w:rsidP="00791922">
      <w:pPr>
        <w:tabs>
          <w:tab w:val="left" w:pos="4860"/>
        </w:tabs>
        <w:spacing w:line="240" w:lineRule="exact"/>
        <w:ind w:rightChars="20" w:right="42"/>
        <w:rPr>
          <w:rFonts w:ascii="Arial Narrow" w:hAnsi="Arial Narrow"/>
          <w:noProof/>
          <w:sz w:val="18"/>
          <w:szCs w:val="18"/>
        </w:rPr>
      </w:pPr>
    </w:p>
    <w:p w:rsidR="00791922" w:rsidRPr="00F55E8B" w:rsidRDefault="00791922" w:rsidP="00791922">
      <w:pPr>
        <w:tabs>
          <w:tab w:val="left" w:pos="4860"/>
        </w:tabs>
        <w:spacing w:line="240" w:lineRule="exact"/>
        <w:ind w:rightChars="20" w:right="42"/>
        <w:rPr>
          <w:rFonts w:ascii="Arial Narrow" w:hAnsi="Arial Narrow"/>
          <w:sz w:val="18"/>
          <w:szCs w:val="18"/>
          <w:u w:val="single"/>
        </w:rPr>
      </w:pPr>
      <w:r w:rsidRPr="00F55E8B">
        <w:rPr>
          <w:rFonts w:ascii="Arial Narrow" w:hAnsi="Arial Narrow"/>
          <w:noProof/>
          <w:sz w:val="18"/>
          <w:szCs w:val="18"/>
        </w:rPr>
        <w:t xml:space="preserve">Dean: </w:t>
      </w:r>
      <w:r w:rsidRPr="00F55E8B">
        <w:rPr>
          <w:rFonts w:ascii="Arial Narrow" w:hAnsi="Arial Narrow"/>
          <w:noProof/>
          <w:sz w:val="18"/>
          <w:szCs w:val="18"/>
          <w:u w:val="single"/>
        </w:rPr>
        <w:tab/>
      </w:r>
    </w:p>
    <w:p w:rsidR="00791922" w:rsidRPr="00F55E8B" w:rsidRDefault="00791922" w:rsidP="00791922">
      <w:pPr>
        <w:tabs>
          <w:tab w:val="left" w:pos="4860"/>
        </w:tabs>
        <w:spacing w:line="240" w:lineRule="exact"/>
        <w:ind w:rightChars="20" w:right="42"/>
        <w:rPr>
          <w:rFonts w:ascii="Arial Narrow" w:hAnsi="Arial Narrow"/>
          <w:sz w:val="18"/>
          <w:szCs w:val="18"/>
          <w:u w:val="single"/>
        </w:rPr>
      </w:pPr>
    </w:p>
    <w:p w:rsidR="00791922" w:rsidRPr="00F55E8B" w:rsidRDefault="00791922" w:rsidP="00791922">
      <w:pPr>
        <w:tabs>
          <w:tab w:val="left" w:pos="2880"/>
          <w:tab w:val="left" w:pos="4860"/>
        </w:tabs>
        <w:spacing w:line="240" w:lineRule="exact"/>
        <w:ind w:rightChars="20" w:right="42"/>
        <w:rPr>
          <w:rFonts w:ascii="Arial Narrow" w:hAnsi="Arial Narrow"/>
          <w:sz w:val="18"/>
          <w:szCs w:val="18"/>
          <w:u w:val="single"/>
        </w:rPr>
      </w:pPr>
      <w:r w:rsidRPr="00F55E8B">
        <w:rPr>
          <w:rFonts w:ascii="Arial Narrow" w:hAnsi="Arial Narrow"/>
          <w:noProof/>
          <w:sz w:val="18"/>
          <w:szCs w:val="18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7CD3E4" wp14:editId="59D996D6">
                <wp:simplePos x="0" y="0"/>
                <wp:positionH relativeFrom="column">
                  <wp:posOffset>-1270</wp:posOffset>
                </wp:positionH>
                <wp:positionV relativeFrom="paragraph">
                  <wp:posOffset>187325</wp:posOffset>
                </wp:positionV>
                <wp:extent cx="4648200" cy="283845"/>
                <wp:effectExtent l="9525" t="11430" r="9525" b="9525"/>
                <wp:wrapNone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1922" w:rsidRPr="002803D8" w:rsidRDefault="00791922" w:rsidP="00791922">
                            <w:pPr>
                              <w:spacing w:line="0" w:lineRule="atLeast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  <w:r w:rsidRPr="002803D8"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>Note: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7CD3E4" id="Text Box 22" o:spid="_x0000_s1029" type="#_x0000_t202" style="position:absolute;left:0;text-align:left;margin-left:-.1pt;margin-top:14.75pt;width:366pt;height:22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">
                <v:textbox inset="5.85pt,.7pt,5.85pt,.7pt">
                  <w:txbxContent>
                    <w:p w:rsidR="00791922" w:rsidRPr="002803D8" w:rsidRDefault="00791922" w:rsidP="00791922">
                      <w:pPr>
                        <w:spacing w:line="0" w:lineRule="atLeast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  <w:r w:rsidRPr="002803D8">
                        <w:rPr>
                          <w:rFonts w:ascii="Arial" w:hAnsi="Arial"/>
                          <w:sz w:val="16"/>
                          <w:szCs w:val="16"/>
                        </w:rPr>
                        <w:t>Note:</w:t>
                      </w:r>
                    </w:p>
                  </w:txbxContent>
                </v:textbox>
              </v:shape>
            </w:pict>
          </mc:Fallback>
        </mc:AlternateContent>
      </w:r>
      <w:r w:rsidRPr="00F55E8B">
        <w:rPr>
          <w:rFonts w:ascii="Arial Narrow" w:hAnsi="Arial Narrow"/>
          <w:sz w:val="18"/>
          <w:szCs w:val="18"/>
        </w:rPr>
        <w:t xml:space="preserve"> </w:t>
      </w:r>
      <w:sdt>
        <w:sdtPr>
          <w:rPr>
            <w:rFonts w:ascii="Arial Narrow" w:hAnsi="Arial Narrow"/>
            <w:sz w:val="18"/>
            <w:szCs w:val="18"/>
          </w:rPr>
          <w:id w:val="-210495669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Pr="00F55E8B">
            <w:rPr>
              <w:rFonts w:ascii="Segoe UI Symbol" w:eastAsia="ＭＳ ゴシック" w:hAnsi="Segoe UI Symbol" w:cs="Segoe UI Symbol"/>
              <w:sz w:val="18"/>
              <w:szCs w:val="18"/>
            </w:rPr>
            <w:t>☐</w:t>
          </w:r>
        </w:sdtContent>
      </w:sdt>
      <w:r w:rsidRPr="00F55E8B">
        <w:rPr>
          <w:rFonts w:ascii="Arial Narrow" w:hAnsi="Arial Narrow"/>
          <w:sz w:val="18"/>
          <w:szCs w:val="18"/>
          <w:u w:val="single"/>
        </w:rPr>
        <w:t xml:space="preserve"> Approved   </w:t>
      </w:r>
      <w:sdt>
        <w:sdtPr>
          <w:rPr>
            <w:rFonts w:ascii="Arial Narrow" w:hAnsi="Arial Narrow"/>
            <w:sz w:val="18"/>
            <w:szCs w:val="18"/>
          </w:rPr>
          <w:id w:val="78500921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Pr="00F55E8B">
            <w:rPr>
              <w:rFonts w:ascii="Segoe UI Symbol" w:eastAsia="ＭＳ ゴシック" w:hAnsi="Segoe UI Symbol" w:cs="Segoe UI Symbol"/>
              <w:sz w:val="18"/>
              <w:szCs w:val="18"/>
            </w:rPr>
            <w:t>☐</w:t>
          </w:r>
        </w:sdtContent>
      </w:sdt>
      <w:r w:rsidRPr="00F55E8B">
        <w:rPr>
          <w:rFonts w:ascii="Arial Narrow" w:hAnsi="Arial Narrow"/>
          <w:sz w:val="18"/>
          <w:szCs w:val="18"/>
          <w:u w:val="single"/>
        </w:rPr>
        <w:t xml:space="preserve"> Not Approved</w:t>
      </w:r>
      <w:r w:rsidRPr="00F55E8B">
        <w:rPr>
          <w:rFonts w:ascii="Arial Narrow" w:hAnsi="Arial Narrow"/>
          <w:sz w:val="18"/>
          <w:szCs w:val="18"/>
          <w:u w:val="single"/>
        </w:rPr>
        <w:tab/>
        <w:t xml:space="preserve">Date:       /       /       </w:t>
      </w:r>
    </w:p>
    <w:p w:rsidR="00791922" w:rsidRPr="00F55E8B" w:rsidRDefault="00791922" w:rsidP="001F05FD">
      <w:pPr>
        <w:tabs>
          <w:tab w:val="left" w:pos="5220"/>
        </w:tabs>
        <w:spacing w:line="200" w:lineRule="exact"/>
        <w:ind w:rightChars="20" w:right="42"/>
        <w:rPr>
          <w:rFonts w:ascii="Arial Narrow" w:hAnsi="Arial Narrow"/>
          <w:sz w:val="18"/>
          <w:szCs w:val="18"/>
        </w:rPr>
      </w:pPr>
    </w:p>
    <w:sectPr w:rsidR="00791922" w:rsidRPr="00F55E8B" w:rsidSect="006A0304">
      <w:headerReference w:type="default" r:id="rId7"/>
      <w:pgSz w:w="11906" w:h="16838" w:code="9"/>
      <w:pgMar w:top="540" w:right="924" w:bottom="180" w:left="902" w:header="36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0A8" w:rsidRDefault="006300A8">
      <w:r>
        <w:separator/>
      </w:r>
    </w:p>
  </w:endnote>
  <w:endnote w:type="continuationSeparator" w:id="0">
    <w:p w:rsidR="006300A8" w:rsidRDefault="0063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0A8" w:rsidRDefault="006300A8">
      <w:r>
        <w:separator/>
      </w:r>
    </w:p>
  </w:footnote>
  <w:footnote w:type="continuationSeparator" w:id="0">
    <w:p w:rsidR="006300A8" w:rsidRDefault="00630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1553" w:rsidRPr="00C17D03" w:rsidRDefault="005E5B9E" w:rsidP="00E15BC4">
    <w:pPr>
      <w:pStyle w:val="a5"/>
      <w:wordWrap w:val="0"/>
      <w:jc w:val="right"/>
      <w:rPr>
        <w:rFonts w:ascii="Times New Roman" w:hAnsi="Times New Roman"/>
        <w:sz w:val="16"/>
        <w:szCs w:val="16"/>
      </w:rPr>
    </w:pPr>
    <w:r>
      <w:rPr>
        <w:rFonts w:ascii="Times New Roman" w:hAnsi="Times New Roman" w:hint="eastAsia"/>
        <w:sz w:val="16"/>
        <w:szCs w:val="16"/>
      </w:rPr>
      <w:t>Graduate School of Asia Pacific Studies, Master</w:t>
    </w:r>
    <w:r>
      <w:rPr>
        <w:rFonts w:ascii="Times New Roman" w:hAnsi="Times New Roman"/>
        <w:sz w:val="16"/>
        <w:szCs w:val="16"/>
      </w:rPr>
      <w:t>’</w:t>
    </w:r>
    <w:r>
      <w:rPr>
        <w:rFonts w:ascii="Times New Roman" w:hAnsi="Times New Roman" w:hint="eastAsia"/>
        <w:sz w:val="16"/>
        <w:szCs w:val="16"/>
      </w:rPr>
      <w:t>s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927C1"/>
    <w:multiLevelType w:val="hybridMultilevel"/>
    <w:tmpl w:val="B92A3690"/>
    <w:lvl w:ilvl="0" w:tplc="7DACB6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2F02B4D"/>
    <w:multiLevelType w:val="hybridMultilevel"/>
    <w:tmpl w:val="29B685C6"/>
    <w:lvl w:ilvl="0" w:tplc="F9C21B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840"/>
  <w:displayHorizontalDrawingGridEvery w:val="0"/>
  <w:displayVerticalDrawingGridEvery w:val="2"/>
  <w:characterSpacingControl w:val="compressPunctuation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I1MDYwN7cwMTRX0lEKTi0uzszPAykwqQUAMMSWYSwAAAA="/>
  </w:docVars>
  <w:rsids>
    <w:rsidRoot w:val="00A7110B"/>
    <w:rsid w:val="00023C7E"/>
    <w:rsid w:val="0002738F"/>
    <w:rsid w:val="0003265B"/>
    <w:rsid w:val="00047734"/>
    <w:rsid w:val="0005157B"/>
    <w:rsid w:val="00054EEE"/>
    <w:rsid w:val="00077D12"/>
    <w:rsid w:val="000A3ACA"/>
    <w:rsid w:val="000A7798"/>
    <w:rsid w:val="000B4A48"/>
    <w:rsid w:val="000D2F5D"/>
    <w:rsid w:val="000D3673"/>
    <w:rsid w:val="0010436F"/>
    <w:rsid w:val="001148C7"/>
    <w:rsid w:val="001153C4"/>
    <w:rsid w:val="00124200"/>
    <w:rsid w:val="00127AFA"/>
    <w:rsid w:val="00137045"/>
    <w:rsid w:val="00137DEF"/>
    <w:rsid w:val="00142BF9"/>
    <w:rsid w:val="001521AD"/>
    <w:rsid w:val="0015471A"/>
    <w:rsid w:val="001733C4"/>
    <w:rsid w:val="00183AB3"/>
    <w:rsid w:val="001B3D92"/>
    <w:rsid w:val="001C0E6D"/>
    <w:rsid w:val="001D0F84"/>
    <w:rsid w:val="001F05FD"/>
    <w:rsid w:val="00203721"/>
    <w:rsid w:val="00203F42"/>
    <w:rsid w:val="00220053"/>
    <w:rsid w:val="002206B6"/>
    <w:rsid w:val="002250FB"/>
    <w:rsid w:val="0022599D"/>
    <w:rsid w:val="00292DF3"/>
    <w:rsid w:val="002A00AD"/>
    <w:rsid w:val="002E2BDD"/>
    <w:rsid w:val="002F007B"/>
    <w:rsid w:val="002F12EA"/>
    <w:rsid w:val="002F205A"/>
    <w:rsid w:val="00317CAE"/>
    <w:rsid w:val="0032795F"/>
    <w:rsid w:val="00364F86"/>
    <w:rsid w:val="003845A0"/>
    <w:rsid w:val="003951F8"/>
    <w:rsid w:val="003A385B"/>
    <w:rsid w:val="003E3ABD"/>
    <w:rsid w:val="003F0C7F"/>
    <w:rsid w:val="004155D1"/>
    <w:rsid w:val="00457DDE"/>
    <w:rsid w:val="00471553"/>
    <w:rsid w:val="004723D2"/>
    <w:rsid w:val="004758D0"/>
    <w:rsid w:val="004810D3"/>
    <w:rsid w:val="00485460"/>
    <w:rsid w:val="004877A6"/>
    <w:rsid w:val="0049097C"/>
    <w:rsid w:val="004C42DF"/>
    <w:rsid w:val="004D1372"/>
    <w:rsid w:val="00501C22"/>
    <w:rsid w:val="00516514"/>
    <w:rsid w:val="00520A96"/>
    <w:rsid w:val="00522A05"/>
    <w:rsid w:val="00532376"/>
    <w:rsid w:val="00543558"/>
    <w:rsid w:val="005720F2"/>
    <w:rsid w:val="005733DC"/>
    <w:rsid w:val="00582A44"/>
    <w:rsid w:val="00584529"/>
    <w:rsid w:val="00593C75"/>
    <w:rsid w:val="005B587F"/>
    <w:rsid w:val="005C2440"/>
    <w:rsid w:val="005C2565"/>
    <w:rsid w:val="005D422D"/>
    <w:rsid w:val="005D7076"/>
    <w:rsid w:val="005D736F"/>
    <w:rsid w:val="005E22EF"/>
    <w:rsid w:val="005E5B9E"/>
    <w:rsid w:val="005F64E8"/>
    <w:rsid w:val="00610E2F"/>
    <w:rsid w:val="006216B4"/>
    <w:rsid w:val="0062727D"/>
    <w:rsid w:val="00627E71"/>
    <w:rsid w:val="006300A8"/>
    <w:rsid w:val="006444F7"/>
    <w:rsid w:val="006613CE"/>
    <w:rsid w:val="00661D90"/>
    <w:rsid w:val="00676A18"/>
    <w:rsid w:val="00677812"/>
    <w:rsid w:val="00682684"/>
    <w:rsid w:val="006A0304"/>
    <w:rsid w:val="006B4825"/>
    <w:rsid w:val="006B6E90"/>
    <w:rsid w:val="006D112C"/>
    <w:rsid w:val="006F0EF1"/>
    <w:rsid w:val="006F6F80"/>
    <w:rsid w:val="00702EA5"/>
    <w:rsid w:val="007060E8"/>
    <w:rsid w:val="007428E3"/>
    <w:rsid w:val="00763225"/>
    <w:rsid w:val="00784446"/>
    <w:rsid w:val="00791922"/>
    <w:rsid w:val="007928BD"/>
    <w:rsid w:val="007931A7"/>
    <w:rsid w:val="00795781"/>
    <w:rsid w:val="007B1D10"/>
    <w:rsid w:val="007B2BCE"/>
    <w:rsid w:val="007D0731"/>
    <w:rsid w:val="007D1254"/>
    <w:rsid w:val="007E781D"/>
    <w:rsid w:val="0080580F"/>
    <w:rsid w:val="008239E8"/>
    <w:rsid w:val="00832263"/>
    <w:rsid w:val="00855036"/>
    <w:rsid w:val="00895D2D"/>
    <w:rsid w:val="008C44A4"/>
    <w:rsid w:val="00900BE5"/>
    <w:rsid w:val="00905E9A"/>
    <w:rsid w:val="00912955"/>
    <w:rsid w:val="009150B6"/>
    <w:rsid w:val="00931ADC"/>
    <w:rsid w:val="00932543"/>
    <w:rsid w:val="00940BB0"/>
    <w:rsid w:val="00955C9A"/>
    <w:rsid w:val="00956754"/>
    <w:rsid w:val="0096705E"/>
    <w:rsid w:val="0097794B"/>
    <w:rsid w:val="00980038"/>
    <w:rsid w:val="009A22D3"/>
    <w:rsid w:val="009A2722"/>
    <w:rsid w:val="009C7DD7"/>
    <w:rsid w:val="009D2F76"/>
    <w:rsid w:val="009D3FD0"/>
    <w:rsid w:val="00A148A1"/>
    <w:rsid w:val="00A65F76"/>
    <w:rsid w:val="00A70980"/>
    <w:rsid w:val="00A7110B"/>
    <w:rsid w:val="00A74E8E"/>
    <w:rsid w:val="00A836AB"/>
    <w:rsid w:val="00AA17B3"/>
    <w:rsid w:val="00AB60D4"/>
    <w:rsid w:val="00AC6FAC"/>
    <w:rsid w:val="00AD6653"/>
    <w:rsid w:val="00B0609D"/>
    <w:rsid w:val="00B106B0"/>
    <w:rsid w:val="00B12F7C"/>
    <w:rsid w:val="00B160B8"/>
    <w:rsid w:val="00B56C5F"/>
    <w:rsid w:val="00B643A3"/>
    <w:rsid w:val="00B719D8"/>
    <w:rsid w:val="00BA086A"/>
    <w:rsid w:val="00BF4082"/>
    <w:rsid w:val="00BF58BB"/>
    <w:rsid w:val="00C12BCA"/>
    <w:rsid w:val="00C13BE1"/>
    <w:rsid w:val="00C17D03"/>
    <w:rsid w:val="00C245E7"/>
    <w:rsid w:val="00C245F3"/>
    <w:rsid w:val="00C27B47"/>
    <w:rsid w:val="00C46A1B"/>
    <w:rsid w:val="00C54ADC"/>
    <w:rsid w:val="00C6622E"/>
    <w:rsid w:val="00C71B77"/>
    <w:rsid w:val="00C779B5"/>
    <w:rsid w:val="00C82D56"/>
    <w:rsid w:val="00C914BE"/>
    <w:rsid w:val="00CB7378"/>
    <w:rsid w:val="00CE0ECA"/>
    <w:rsid w:val="00CF056F"/>
    <w:rsid w:val="00D0554D"/>
    <w:rsid w:val="00D07397"/>
    <w:rsid w:val="00D1412F"/>
    <w:rsid w:val="00D16261"/>
    <w:rsid w:val="00D27C6C"/>
    <w:rsid w:val="00D67F3B"/>
    <w:rsid w:val="00DB6611"/>
    <w:rsid w:val="00DC1306"/>
    <w:rsid w:val="00DD0F7F"/>
    <w:rsid w:val="00DD1A6B"/>
    <w:rsid w:val="00DD3D3A"/>
    <w:rsid w:val="00DF0E94"/>
    <w:rsid w:val="00DF220F"/>
    <w:rsid w:val="00DF4863"/>
    <w:rsid w:val="00DF5D80"/>
    <w:rsid w:val="00DF64DA"/>
    <w:rsid w:val="00E15BC4"/>
    <w:rsid w:val="00E26D6E"/>
    <w:rsid w:val="00E43EE6"/>
    <w:rsid w:val="00E67785"/>
    <w:rsid w:val="00E67CD1"/>
    <w:rsid w:val="00E77172"/>
    <w:rsid w:val="00E92C44"/>
    <w:rsid w:val="00E938C4"/>
    <w:rsid w:val="00ED7784"/>
    <w:rsid w:val="00EF7754"/>
    <w:rsid w:val="00EF7E5E"/>
    <w:rsid w:val="00F032BD"/>
    <w:rsid w:val="00F130A9"/>
    <w:rsid w:val="00F41219"/>
    <w:rsid w:val="00F465D6"/>
    <w:rsid w:val="00F55E8B"/>
    <w:rsid w:val="00F5673F"/>
    <w:rsid w:val="00F66199"/>
    <w:rsid w:val="00FB4E2E"/>
    <w:rsid w:val="00FD28E2"/>
    <w:rsid w:val="00FE1A86"/>
    <w:rsid w:val="00FF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80AE274-D630-46A0-9267-146A0127F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54EEE"/>
    <w:pPr>
      <w:widowControl w:val="0"/>
      <w:jc w:val="both"/>
    </w:pPr>
    <w:rPr>
      <w:rFonts w:cs="Angsana New"/>
      <w:kern w:val="2"/>
      <w:sz w:val="21"/>
      <w:szCs w:val="24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D683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9D48E7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9D48E7"/>
    <w:pPr>
      <w:tabs>
        <w:tab w:val="center" w:pos="4252"/>
        <w:tab w:val="right" w:pos="8504"/>
      </w:tabs>
      <w:snapToGrid w:val="0"/>
    </w:pPr>
  </w:style>
  <w:style w:type="paragraph" w:styleId="a6">
    <w:name w:val="Balloon Text"/>
    <w:basedOn w:val="a"/>
    <w:semiHidden/>
    <w:rsid w:val="00077D12"/>
    <w:rPr>
      <w:rFonts w:ascii="Arial" w:eastAsia="ＭＳ ゴシック" w:hAnsi="Arial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B643A3"/>
    <w:pPr>
      <w:ind w:leftChars="400" w:left="840"/>
    </w:pPr>
    <w:rPr>
      <w:rFonts w:asciiTheme="minorHAnsi" w:eastAsiaTheme="minorEastAsia" w:hAnsiTheme="minorHAnsi" w:cstheme="minorBid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69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Change in Length of Study</vt:lpstr>
      <vt:lpstr>Application for Change in Length of Study</vt:lpstr>
    </vt:vector>
  </TitlesOfParts>
  <Company>事務情報システム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Change in Length of Study</dc:title>
  <dc:subject/>
  <dc:creator>administrator</dc:creator>
  <cp:keywords/>
  <dc:description/>
  <cp:lastModifiedBy>yusufu-2@apujm.apu.ac.jp</cp:lastModifiedBy>
  <cp:revision>7</cp:revision>
  <cp:lastPrinted>2022-01-18T08:54:00Z</cp:lastPrinted>
  <dcterms:created xsi:type="dcterms:W3CDTF">2022-07-06T04:38:00Z</dcterms:created>
  <dcterms:modified xsi:type="dcterms:W3CDTF">2022-08-10T05:24:00Z</dcterms:modified>
</cp:coreProperties>
</file>